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internship-application-letter"/>
    <w:p>
      <w:pPr>
        <w:pStyle w:val="Heading1"/>
      </w:pPr>
      <w:r>
        <w:t xml:space="preserve">Internship Application Letter</w:t>
      </w:r>
    </w:p>
    <w:p>
      <w:pPr>
        <w:pStyle w:val="FirstParagraph"/>
      </w:pPr>
      <w:r>
        <w:t xml:space="preserve">Application for Physiotherapy Internship Posi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Recipient Name]</w:t>
      </w:r>
    </w:p>
    <w:p>
      <w:pPr>
        <w:pStyle w:val="BodyText"/>
      </w:pPr>
      <w:r>
        <w:t xml:space="preserve">[Title of Hiring Manager]</w:t>
      </w:r>
    </w:p>
    <w:p>
      <w:pPr>
        <w:pStyle w:val="BodyText"/>
      </w:pPr>
      <w:r>
        <w:t xml:space="preserve">[Hospital/Institution Name]</w:t>
      </w:r>
    </w:p>
    <w:p>
      <w:pPr>
        <w:pStyle w:val="BodyText"/>
      </w:pPr>
      <w:r>
        <w:t xml:space="preserve">[Address in Osaka]</w:t>
      </w:r>
    </w:p>
    <w:bookmarkStart w:id="21" w:name="Xc8fe598064e875c8238adba261c4dfad1aeaed6"/>
    <w:p>
      <w:pPr>
        <w:pStyle w:val="Heading2"/>
      </w:pPr>
      <w:r>
        <w:t xml:space="preserve">Subject: Application for Physiotherapy Internship Position</w:t>
      </w:r>
    </w:p>
    <w:bookmarkEnd w:id="21"/>
    <w:p>
      <w:pPr>
        <w:pStyle w:val="FirstParagraph"/>
      </w:pPr>
      <w:r>
        <w:t xml:space="preserve">Dear [Recipient Name or Hiring Committee],</w:t>
      </w:r>
    </w:p>
    <w:p>
      <w:pPr>
        <w:pStyle w:val="BodyText"/>
      </w:pPr>
      <w:r>
        <w:t xml:space="preserve">It is with profound enthusiasm that I submit my application for the Physiotherapy Internship position at your esteemed institution in Osaka, Japan. This Internship Application Letter represents not merely a professional opportunity, but a meaningful step toward realizing my lifelong aspiration to become an internationally adept Physiotherapist committed to excellence in patient care within Japan's advanced healthcare ecosystem. Having meticulously researched Osaka's pioneering rehabilitation centers and cultural commitment to holistic health, I am certain this internship will serve as the transformative foundation for my career as a compassionate and skilled Physiotherapist.</w:t>
      </w:r>
    </w:p>
    <w:p>
      <w:pPr>
        <w:pStyle w:val="BodyText"/>
      </w:pPr>
      <w:r>
        <w:t xml:space="preserve">My academic journey at [Your University] culminated in a Bachelor of Science in Physiotherapy, where I graduated with honors (GPA: 3.8/4.0). Beyond theoretical coursework, I actively engaged in clinical rotations across diverse settings—orthopedic clinics, neurorehabilitation units, and sports medicine facilities—gaining hands-on experience with evidence-based techniques including manual therapy, therapeutic exercise prescription, and electrotherapy modalities. Notably, I spearheaded a community outreach initiative teaching fall-prevention strategies to elderly populations at [Local Community Center], directly applying my expertise while developing cultural sensitivity through interactions with non-Japanese-speaking seniors. This experience fortified my understanding that effective physiotherapy transcends technical skill; it requires deep respect for individual cultural contexts—a principle I am eager to honor in Japan Osaka.</w:t>
      </w:r>
    </w:p>
    <w:p>
      <w:pPr>
        <w:pStyle w:val="BodyText"/>
      </w:pPr>
      <w:r>
        <w:t xml:space="preserve">What compels me specifically toward an Internship in Japan Osaka is the region’s unparalleled integration of traditional Japanese wellness philosophies with cutting-edge rehabilitation science. Having studied Japanese healthcare policies and observed Osaka's leadership in integrating kampo (traditional herbal medicine) with Western physiotherapy approaches, I am inspired by institutions like [Mention a Specific Hospital/Rehab Center in Osaka, e.g., "Osaka City Medical Center" or "Naniwa Rehabilitation Hospital"] that exemplify this synergy. I am particularly drawn to your institution’s reputation for pioneering stroke rehabilitation protocols using robotics-assisted therapy—a field where Japan leads globally. In my view, becoming a Physiotherapist in Osaka would allow me to learn from these innovations while contributing fresh perspectives from my global clinical exposure.</w:t>
      </w:r>
    </w:p>
    <w:p>
      <w:pPr>
        <w:pStyle w:val="BodyText"/>
      </w:pPr>
      <w:r>
        <w:t xml:space="preserve">My fluency in English (TOEFL: 110) and foundational Japanese (JLPT N4, with ongoing study at [Language School]), coupled with my cultural adaptability developed during a semester abroad in Kyoto, positions me to thrive in Osaka’s multilingual clinical environment. I have proactively prepared for this Internship Application by studying local healthcare protocols and understanding Osaka’s unique patient demographics—particularly the aging population requiring specialized geriatric care, a critical need your institution addresses through its community-based rehabilitation programs. During my volunteer work at [Previous Hospital/Clinic], I assisted in translating basic medical instructions for Japanese-speaking patients, an experience that reinforced my commitment to overcoming language barriers as part of ethical physiotherapy practice.</w:t>
      </w:r>
    </w:p>
    <w:p>
      <w:pPr>
        <w:pStyle w:val="BodyText"/>
      </w:pPr>
      <w:r>
        <w:t xml:space="preserve">I am deeply aware that the role of a Physiotherapist in Japan carries significant cultural weight. In Osaka, where "omotenashi" (selfless hospitality) defines patient interactions, my training emphasizes not just clinical precision but empathetic engagement—qualities I have honed through shadowing at [Mention a Clinics] and participating in palliative care support groups. My approach aligns with Japan’s holistic healthcare vision: treating the individual, not merely the condition. For instance, when working with a stroke patient in my final clinical rotation, I designed a personalized home exercise plan incorporating family involvement—a practice that mirrors Osaka’s emphasis on community-centered recovery models.</w:t>
      </w:r>
    </w:p>
    <w:p>
      <w:pPr>
        <w:pStyle w:val="BodyText"/>
      </w:pPr>
      <w:r>
        <w:t xml:space="preserve">This internship is pivotal to my career trajectory. Japan Osaka represents the ideal nexus where my technical expertise, cultural curiosity, and dedication to patient-centered care can converge. I am eager to learn from your team’s methodologies while contributing my energy to collaborative projects such as [Mention a Specific Program, e.g., "community-based mobility workshops for elderly residents"]. I am particularly excited by Osaka’s innovative use of AI in gait analysis—experiences that would complement my academic interest in biomechanics. By participating in your program, I aim to develop the nuanced understanding required to become a Physiotherapist who bridges global best practices with Japan’s unique healthcare values.</w:t>
      </w:r>
    </w:p>
    <w:p>
      <w:pPr>
        <w:pStyle w:val="BodyText"/>
      </w:pPr>
      <w:r>
        <w:t xml:space="preserve">I have attached my resume, academic transcripts, and letters of recommendation detailing my clinical competencies. I welcome the opportunity to discuss how my proactive attitude, adaptability in cross-cultural settings, and dedication to advancing rehabilitation science align with your institution’s mission. Thank you for considering this Internship Application Letter as part of your selection process. I am available for an interview at your earliest convenience and can be reached via email or phone within Osaka’s time zone.</w:t>
      </w:r>
    </w:p>
    <w:p>
      <w:pPr>
        <w:pStyle w:val="BodyText"/>
      </w:pPr>
      <w:r>
        <w:t xml:space="preserve">With sincere appreciation for the opportunity to contribute to Osaka’s healthcare excellence,</w:t>
      </w:r>
    </w:p>
    <w:p>
      <w:pPr>
        <w:pStyle w:val="BodyText"/>
      </w:pPr>
      <w:r>
        <w:t xml:space="preserve">[Your Full Name]</w:t>
      </w:r>
    </w:p>
    <w:p>
      <w:pPr>
        <w:pStyle w:val="BodyText"/>
      </w:pPr>
      <w:r>
        <w:t xml:space="preserve">[Your University] | Graduating [Month, Year]</w:t>
      </w:r>
    </w:p>
    <w:p>
      <w:pPr>
        <w:pStyle w:val="BodyText"/>
      </w:pPr>
      <w:r>
        <w:t xml:space="preserve">Word Count: 856</w:t>
      </w:r>
    </w:p>
    <w:p>
      <w:pPr>
        <w:pStyle w:val="BodyText"/>
      </w:pPr>
      <w:r>
        <w:t xml:space="preserve">Key Terms Incorporated:</w:t>
      </w:r>
    </w:p>
    <w:p>
      <w:pPr>
        <w:numPr>
          <w:ilvl w:val="0"/>
          <w:numId w:val="1001"/>
        </w:numPr>
        <w:pStyle w:val="Compact"/>
      </w:pPr>
      <w:r>
        <w:t xml:space="preserve">Internship Application Letter (used in context of formal submission)</w:t>
      </w:r>
    </w:p>
    <w:p>
      <w:pPr>
        <w:numPr>
          <w:ilvl w:val="0"/>
          <w:numId w:val="1001"/>
        </w:numPr>
        <w:pStyle w:val="Compact"/>
      </w:pPr>
      <w:r>
        <w:t xml:space="preserve">Physiotherapist (repeated as core professional identity)</w:t>
      </w:r>
    </w:p>
    <w:p>
      <w:pPr>
        <w:numPr>
          <w:ilvl w:val="0"/>
          <w:numId w:val="1001"/>
        </w:numPr>
        <w:pStyle w:val="Compact"/>
      </w:pPr>
      <w:r>
        <w:t xml:space="preserve">Japan Osaka (specifically referenced as location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otherapist Position in Japan Osaka</dc:title>
  <dc:creator/>
  <dc:language>en</dc:language>
  <cp:keywords/>
  <dcterms:created xsi:type="dcterms:W3CDTF">2025-12-11T14:30:07Z</dcterms:created>
  <dcterms:modified xsi:type="dcterms:W3CDTF">2025-12-11T14:30:07Z</dcterms:modified>
</cp:coreProperties>
</file>

<file path=docProps/custom.xml><?xml version="1.0" encoding="utf-8"?>
<Properties xmlns="http://schemas.openxmlformats.org/officeDocument/2006/custom-properties" xmlns:vt="http://schemas.openxmlformats.org/officeDocument/2006/docPropsVTypes"/>
</file>